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rlisa taylo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rli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aylo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549 Hamilton Drive, Skokie, IL, USA Skokie, IL, USA 6007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risataylor111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04551680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elila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0/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